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0AA93" w14:textId="59B6D5F5" w:rsidR="00431064" w:rsidRPr="009A26D8" w:rsidRDefault="006B1948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</w:pPr>
      <w:r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LAB</w:t>
      </w:r>
      <w:r w:rsidR="00EC4963"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 xml:space="preserve"> </w:t>
      </w:r>
      <w:r w:rsidR="009A26D8" w:rsidRPr="009A26D8">
        <w:rPr>
          <w:rFonts w:ascii="Times New Roman" w:hAnsi="Times New Roman" w:cs="Times New Roman"/>
          <w:b/>
          <w:color w:val="C45911" w:themeColor="accent2" w:themeShade="BF"/>
          <w:sz w:val="36"/>
          <w:szCs w:val="36"/>
        </w:rPr>
        <w:t>2</w:t>
      </w:r>
    </w:p>
    <w:p w14:paraId="686C900F" w14:textId="77777777" w:rsidR="009C18CE" w:rsidRPr="009A26D8" w:rsidRDefault="009C18CE" w:rsidP="009A26D8">
      <w:pPr>
        <w:pStyle w:val="Heading1"/>
        <w:numPr>
          <w:ilvl w:val="0"/>
          <w:numId w:val="0"/>
        </w:numPr>
        <w:ind w:left="357" w:hanging="357"/>
        <w:rPr>
          <w:sz w:val="32"/>
          <w:szCs w:val="36"/>
        </w:rPr>
      </w:pPr>
      <w:r w:rsidRPr="009A26D8">
        <w:rPr>
          <w:sz w:val="32"/>
          <w:szCs w:val="36"/>
        </w:rPr>
        <w:t>Yêu cầu:</w:t>
      </w:r>
    </w:p>
    <w:p w14:paraId="27DF744E" w14:textId="46D31246" w:rsidR="006B1948" w:rsidRPr="009A26D8" w:rsidRDefault="006B1948" w:rsidP="006B1948">
      <w:pPr>
        <w:spacing w:after="0" w:line="240" w:lineRule="auto"/>
        <w:ind w:firstLine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Viết báo cáo</w:t>
      </w:r>
      <w:r w:rsidR="009A26D8" w:rsidRPr="009A26D8">
        <w:rPr>
          <w:rFonts w:ascii="Times New Roman" w:hAnsi="Times New Roman" w:cs="Times New Roman"/>
          <w:sz w:val="28"/>
          <w:szCs w:val="26"/>
        </w:rPr>
        <w:t xml:space="preserve"> với các bài toán ứng dụng bao gồm</w:t>
      </w:r>
      <w:r w:rsidRPr="009A26D8">
        <w:rPr>
          <w:rFonts w:ascii="Times New Roman" w:hAnsi="Times New Roman" w:cs="Times New Roman"/>
          <w:sz w:val="28"/>
          <w:szCs w:val="26"/>
        </w:rPr>
        <w:t xml:space="preserve">: </w:t>
      </w:r>
    </w:p>
    <w:p w14:paraId="427D9A8B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1. Phát biểu bài toán (hay vấn đề) cần giải quyết.</w:t>
      </w:r>
    </w:p>
    <w:p w14:paraId="679EA7E7" w14:textId="77777777" w:rsidR="006B1948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2. Nêu các bước tiến hành và tính lại các giá trị trong bảng kết quả.</w:t>
      </w:r>
    </w:p>
    <w:p w14:paraId="4C9C27DA" w14:textId="77777777" w:rsidR="00E93197" w:rsidRPr="009A26D8" w:rsidRDefault="006B1948" w:rsidP="006B1948">
      <w:pPr>
        <w:spacing w:after="0" w:line="240" w:lineRule="auto"/>
        <w:ind w:left="357"/>
        <w:rPr>
          <w:rFonts w:ascii="Times New Roman" w:hAnsi="Times New Roman" w:cs="Times New Roman"/>
          <w:b/>
          <w:bCs/>
          <w:color w:val="000000"/>
          <w:sz w:val="30"/>
          <w:szCs w:val="30"/>
          <w:shd w:val="clear" w:color="auto" w:fill="FFFFFF"/>
        </w:rPr>
      </w:pPr>
      <w:r w:rsidRPr="009A26D8">
        <w:rPr>
          <w:rFonts w:ascii="Times New Roman" w:hAnsi="Times New Roman" w:cs="Times New Roman"/>
          <w:sz w:val="28"/>
          <w:szCs w:val="26"/>
        </w:rPr>
        <w:t>3. Giải thích và kết luận.</w:t>
      </w:r>
    </w:p>
    <w:p w14:paraId="1DB1B55B" w14:textId="77777777" w:rsidR="006B1948" w:rsidRPr="009A26D8" w:rsidRDefault="006B1948" w:rsidP="00DB02CE">
      <w:pPr>
        <w:rPr>
          <w:rFonts w:ascii="Times New Roman" w:hAnsi="Times New Roman" w:cs="Times New Roman"/>
          <w:b/>
          <w:i/>
          <w:sz w:val="28"/>
          <w:szCs w:val="26"/>
        </w:rPr>
      </w:pPr>
    </w:p>
    <w:p w14:paraId="17ED77FD" w14:textId="1FCFD956" w:rsidR="009A26D8" w:rsidRPr="009A26D8" w:rsidRDefault="009A26D8" w:rsidP="009A26D8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Bài 2a. Giải thích và ví dụ minh họa</w:t>
      </w:r>
      <w:r w:rsidR="00D912FF">
        <w:rPr>
          <w:rFonts w:ascii="Times New Roman" w:hAnsi="Times New Roman" w:cs="Times New Roman"/>
          <w:sz w:val="28"/>
          <w:szCs w:val="26"/>
        </w:rPr>
        <w:t xml:space="preserve"> về </w:t>
      </w:r>
      <w:r w:rsidRPr="009A26D8">
        <w:rPr>
          <w:rFonts w:ascii="Times New Roman" w:hAnsi="Times New Roman" w:cs="Times New Roman"/>
          <w:sz w:val="28"/>
          <w:szCs w:val="26"/>
        </w:rPr>
        <w:t xml:space="preserve"> Kiểm định Levene và Tukey</w:t>
      </w:r>
    </w:p>
    <w:p w14:paraId="458731C2" w14:textId="5A832D32" w:rsidR="00DB02CE" w:rsidRPr="009A26D8" w:rsidRDefault="009A26D8" w:rsidP="00DB02CE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2b. </w:t>
      </w:r>
      <w:r w:rsidR="00DB02CE" w:rsidRPr="009A26D8">
        <w:rPr>
          <w:rFonts w:ascii="Times New Roman" w:hAnsi="Times New Roman" w:cs="Times New Roman"/>
          <w:sz w:val="28"/>
          <w:szCs w:val="26"/>
        </w:rPr>
        <w:t xml:space="preserve">Dùng </w:t>
      </w:r>
      <w:r w:rsidRPr="009A26D8">
        <w:rPr>
          <w:rFonts w:ascii="Times New Roman" w:hAnsi="Times New Roman" w:cs="Times New Roman"/>
          <w:sz w:val="28"/>
          <w:szCs w:val="26"/>
        </w:rPr>
        <w:t xml:space="preserve">MS Excel, </w:t>
      </w:r>
      <w:r w:rsidR="00DB02CE" w:rsidRPr="009A26D8">
        <w:rPr>
          <w:rFonts w:ascii="Times New Roman" w:hAnsi="Times New Roman" w:cs="Times New Roman"/>
          <w:sz w:val="28"/>
          <w:szCs w:val="26"/>
        </w:rPr>
        <w:t xml:space="preserve">ngôn ngữ R và </w:t>
      </w:r>
      <w:r w:rsidRPr="009A26D8">
        <w:rPr>
          <w:rFonts w:ascii="Times New Roman" w:hAnsi="Times New Roman" w:cs="Times New Roman"/>
          <w:sz w:val="28"/>
          <w:szCs w:val="26"/>
        </w:rPr>
        <w:t xml:space="preserve">ngôn ngữ Python </w:t>
      </w:r>
      <w:r w:rsidR="00DB02CE" w:rsidRPr="009A26D8">
        <w:rPr>
          <w:rFonts w:ascii="Times New Roman" w:hAnsi="Times New Roman" w:cs="Times New Roman"/>
          <w:sz w:val="28"/>
          <w:szCs w:val="26"/>
        </w:rPr>
        <w:t xml:space="preserve">về </w:t>
      </w:r>
      <w:r w:rsidR="00021787" w:rsidRPr="009A26D8">
        <w:rPr>
          <w:rFonts w:ascii="Times New Roman" w:hAnsi="Times New Roman" w:cs="Times New Roman"/>
          <w:sz w:val="28"/>
          <w:szCs w:val="26"/>
        </w:rPr>
        <w:t xml:space="preserve">ANOVA </w:t>
      </w:r>
      <w:r w:rsidR="00DB02CE" w:rsidRPr="009A26D8">
        <w:rPr>
          <w:rFonts w:ascii="Times New Roman" w:hAnsi="Times New Roman" w:cs="Times New Roman"/>
          <w:sz w:val="28"/>
          <w:szCs w:val="26"/>
        </w:rPr>
        <w:t>với tập tin dữ liệu</w:t>
      </w:r>
      <w:r w:rsidRPr="009A26D8">
        <w:rPr>
          <w:rFonts w:ascii="Times New Roman" w:hAnsi="Times New Roman" w:cs="Times New Roman"/>
          <w:sz w:val="28"/>
          <w:szCs w:val="26"/>
        </w:rPr>
        <w:t xml:space="preserve"> (gồm Levene, ANOVA, Tukey Test)</w:t>
      </w:r>
      <w:r w:rsidR="00DB02CE" w:rsidRPr="009A26D8">
        <w:rPr>
          <w:rFonts w:ascii="Times New Roman" w:hAnsi="Times New Roman" w:cs="Times New Roman"/>
          <w:sz w:val="28"/>
          <w:szCs w:val="26"/>
        </w:rPr>
        <w:t>:</w:t>
      </w:r>
    </w:p>
    <w:p w14:paraId="6E8CC72D" w14:textId="77777777" w:rsidR="00DB02CE" w:rsidRPr="009A26D8" w:rsidRDefault="00DB02CE" w:rsidP="00DB02CE">
      <w:pPr>
        <w:ind w:left="720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Insurance Survey</w:t>
      </w:r>
    </w:p>
    <w:p w14:paraId="609BD238" w14:textId="09EDEBAB" w:rsidR="009A26D8" w:rsidRPr="009A26D8" w:rsidRDefault="009A26D8" w:rsidP="009A26D8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2c. Dùng MS Excel, ngôn ngữ R và ngôn ngữ Python kiểm định Chi Square về tính độc lập của 2 biến định danh với tập tin dữ liệu </w:t>
      </w:r>
    </w:p>
    <w:p w14:paraId="2DA5EAA0" w14:textId="77777777" w:rsidR="009A26D8" w:rsidRPr="009A26D8" w:rsidRDefault="009A26D8" w:rsidP="009A26D8">
      <w:pPr>
        <w:ind w:left="720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Energy Drink Survey</w:t>
      </w:r>
    </w:p>
    <w:p w14:paraId="10746053" w14:textId="17BB8C24" w:rsidR="00AC1E2F" w:rsidRPr="009A26D8" w:rsidRDefault="00AC1E2F" w:rsidP="00EC4963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</w:t>
      </w:r>
      <w:r w:rsidR="009A26D8" w:rsidRPr="009A26D8">
        <w:rPr>
          <w:rFonts w:ascii="Times New Roman" w:hAnsi="Times New Roman" w:cs="Times New Roman"/>
          <w:sz w:val="28"/>
          <w:szCs w:val="26"/>
        </w:rPr>
        <w:t>2d</w:t>
      </w:r>
      <w:r w:rsidRPr="009A26D8">
        <w:rPr>
          <w:rFonts w:ascii="Times New Roman" w:hAnsi="Times New Roman" w:cs="Times New Roman"/>
          <w:sz w:val="28"/>
          <w:szCs w:val="26"/>
        </w:rPr>
        <w:t xml:space="preserve"> </w:t>
      </w:r>
      <w:r w:rsidR="00021787" w:rsidRPr="009A26D8">
        <w:rPr>
          <w:rFonts w:ascii="Times New Roman" w:hAnsi="Times New Roman" w:cs="Times New Roman"/>
          <w:sz w:val="28"/>
          <w:szCs w:val="26"/>
        </w:rPr>
        <w:t>ANOVA</w:t>
      </w:r>
    </w:p>
    <w:p w14:paraId="61FDB410" w14:textId="5ED6F4FF" w:rsidR="009A26D8" w:rsidRPr="009A26D8" w:rsidRDefault="009A26D8" w:rsidP="00AC1E2F">
      <w:pPr>
        <w:ind w:firstLine="720"/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Sử dụng câu 2b với dữ liệu về điểm thi Tốt nghiệp phổ thông 2018 của Việt Nam với các giả thuyết nhóm tùy chọn</w:t>
      </w:r>
      <w:r w:rsidR="00D912FF">
        <w:rPr>
          <w:rFonts w:ascii="Times New Roman" w:hAnsi="Times New Roman" w:cs="Times New Roman"/>
          <w:sz w:val="28"/>
          <w:szCs w:val="26"/>
        </w:rPr>
        <w:t xml:space="preserve"> </w:t>
      </w:r>
      <w:r w:rsidR="00D912FF" w:rsidRPr="009A26D8">
        <w:rPr>
          <w:rFonts w:ascii="Times New Roman" w:hAnsi="Times New Roman" w:cs="Times New Roman"/>
          <w:sz w:val="28"/>
          <w:szCs w:val="26"/>
        </w:rPr>
        <w:t>tại website</w:t>
      </w:r>
      <w:r w:rsidRPr="009A26D8">
        <w:rPr>
          <w:rFonts w:ascii="Times New Roman" w:hAnsi="Times New Roman" w:cs="Times New Roman"/>
          <w:sz w:val="28"/>
          <w:szCs w:val="26"/>
        </w:rPr>
        <w:t xml:space="preserve">: </w:t>
      </w:r>
    </w:p>
    <w:p w14:paraId="4047CB00" w14:textId="252913AB" w:rsidR="009A26D8" w:rsidRPr="009A26D8" w:rsidRDefault="00D52F97" w:rsidP="00AC1E2F">
      <w:pPr>
        <w:ind w:firstLine="720"/>
        <w:rPr>
          <w:rFonts w:ascii="Times New Roman" w:hAnsi="Times New Roman" w:cs="Times New Roman"/>
          <w:sz w:val="28"/>
          <w:szCs w:val="26"/>
        </w:rPr>
      </w:pPr>
      <w:hyperlink r:id="rId9" w:history="1">
        <w:r w:rsidR="009A26D8" w:rsidRPr="009A26D8">
          <w:rPr>
            <w:rStyle w:val="Hyperlink"/>
            <w:rFonts w:ascii="Times New Roman" w:hAnsi="Times New Roman" w:cs="Times New Roman"/>
            <w:sz w:val="28"/>
            <w:szCs w:val="26"/>
          </w:rPr>
          <w:t>https://www.kaggle.com/ngvietlg/vietnam-national-highschool-exam-score-2018/version/1</w:t>
        </w:r>
      </w:hyperlink>
    </w:p>
    <w:p w14:paraId="01FAD272" w14:textId="778FFD57" w:rsidR="009A26D8" w:rsidRPr="009A26D8" w:rsidRDefault="009A26D8" w:rsidP="009A26D8">
      <w:pPr>
        <w:rPr>
          <w:rFonts w:ascii="Times New Roman" w:hAnsi="Times New Roman" w:cs="Times New Roman"/>
          <w:sz w:val="28"/>
          <w:szCs w:val="26"/>
        </w:rPr>
      </w:pPr>
    </w:p>
    <w:p w14:paraId="1B47944D" w14:textId="7569C90D" w:rsidR="009A26D8" w:rsidRPr="009A26D8" w:rsidRDefault="009A26D8" w:rsidP="009A26D8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 xml:space="preserve">Bài 2e. Sử dụng câu 2c với dữ liệu về Hành khách tàu Titanic, với các giả thuyết nhóm tùy chọn: </w:t>
      </w:r>
    </w:p>
    <w:p w14:paraId="4428EED7" w14:textId="75D83520" w:rsidR="009A26D8" w:rsidRPr="009A26D8" w:rsidRDefault="00D52F97" w:rsidP="00AC1E2F">
      <w:pPr>
        <w:ind w:firstLine="720"/>
        <w:rPr>
          <w:rFonts w:ascii="Times New Roman" w:hAnsi="Times New Roman" w:cs="Times New Roman"/>
          <w:sz w:val="28"/>
          <w:szCs w:val="26"/>
        </w:rPr>
      </w:pPr>
      <w:hyperlink r:id="rId10" w:history="1">
        <w:r w:rsidR="009A26D8" w:rsidRPr="009A26D8">
          <w:rPr>
            <w:rStyle w:val="Hyperlink"/>
            <w:rFonts w:ascii="Times New Roman" w:hAnsi="Times New Roman" w:cs="Times New Roman"/>
            <w:sz w:val="28"/>
            <w:szCs w:val="26"/>
          </w:rPr>
          <w:t>https://www.kaggle.com/c/titanic/data</w:t>
        </w:r>
      </w:hyperlink>
    </w:p>
    <w:p w14:paraId="4D35E70E" w14:textId="77777777" w:rsidR="009A26D8" w:rsidRDefault="009A26D8" w:rsidP="009A26D8">
      <w:pPr>
        <w:rPr>
          <w:rFonts w:ascii="Times New Roman" w:hAnsi="Times New Roman" w:cs="Times New Roman"/>
          <w:sz w:val="28"/>
          <w:szCs w:val="26"/>
        </w:rPr>
      </w:pPr>
    </w:p>
    <w:p w14:paraId="5B9FF790" w14:textId="41C496F6" w:rsidR="00AC1E2F" w:rsidRDefault="009A26D8" w:rsidP="009A26D8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Bài 2f. Áp dụng câu 2b với d</w:t>
      </w:r>
      <w:r w:rsidR="00AC1E2F" w:rsidRPr="009A26D8">
        <w:rPr>
          <w:rFonts w:ascii="Times New Roman" w:hAnsi="Times New Roman" w:cs="Times New Roman"/>
          <w:sz w:val="28"/>
          <w:szCs w:val="26"/>
        </w:rPr>
        <w:t xml:space="preserve">ữ liệu thực tế </w:t>
      </w:r>
      <w:r w:rsidRPr="009A26D8">
        <w:rPr>
          <w:rFonts w:ascii="Times New Roman" w:hAnsi="Times New Roman" w:cs="Times New Roman"/>
          <w:sz w:val="28"/>
          <w:szCs w:val="26"/>
        </w:rPr>
        <w:t xml:space="preserve">khác </w:t>
      </w:r>
      <w:r w:rsidR="00AC1E2F" w:rsidRPr="009A26D8">
        <w:rPr>
          <w:rFonts w:ascii="Times New Roman" w:hAnsi="Times New Roman" w:cs="Times New Roman"/>
          <w:sz w:val="28"/>
          <w:szCs w:val="26"/>
        </w:rPr>
        <w:t xml:space="preserve">tùy chọn </w:t>
      </w:r>
      <w:r w:rsidR="00AF27A0">
        <w:rPr>
          <w:rFonts w:ascii="Times New Roman" w:hAnsi="Times New Roman" w:cs="Times New Roman"/>
          <w:sz w:val="28"/>
          <w:szCs w:val="26"/>
        </w:rPr>
        <w:t>về/</w:t>
      </w:r>
      <w:r w:rsidR="00AC1E2F" w:rsidRPr="009A26D8">
        <w:rPr>
          <w:rFonts w:ascii="Times New Roman" w:hAnsi="Times New Roman" w:cs="Times New Roman"/>
          <w:sz w:val="28"/>
          <w:szCs w:val="26"/>
        </w:rPr>
        <w:t>của Việt Nam</w:t>
      </w:r>
      <w:r w:rsidRPr="009A26D8">
        <w:rPr>
          <w:rFonts w:ascii="Times New Roman" w:hAnsi="Times New Roman" w:cs="Times New Roman"/>
          <w:sz w:val="28"/>
          <w:szCs w:val="26"/>
        </w:rPr>
        <w:t>.</w:t>
      </w:r>
    </w:p>
    <w:p w14:paraId="1644F35E" w14:textId="46C9FB5C" w:rsidR="0031493F" w:rsidRPr="009A26D8" w:rsidRDefault="0031493F" w:rsidP="0031493F">
      <w:pPr>
        <w:rPr>
          <w:rFonts w:ascii="Times New Roman" w:hAnsi="Times New Roman" w:cs="Times New Roman"/>
          <w:sz w:val="28"/>
          <w:szCs w:val="26"/>
        </w:rPr>
      </w:pPr>
      <w:r w:rsidRPr="009A26D8">
        <w:rPr>
          <w:rFonts w:ascii="Times New Roman" w:hAnsi="Times New Roman" w:cs="Times New Roman"/>
          <w:sz w:val="28"/>
          <w:szCs w:val="26"/>
        </w:rPr>
        <w:t>Bài 2</w:t>
      </w:r>
      <w:r>
        <w:rPr>
          <w:rFonts w:ascii="Times New Roman" w:hAnsi="Times New Roman" w:cs="Times New Roman"/>
          <w:sz w:val="28"/>
          <w:szCs w:val="26"/>
        </w:rPr>
        <w:t>g</w:t>
      </w:r>
      <w:r w:rsidRPr="009A26D8">
        <w:rPr>
          <w:rFonts w:ascii="Times New Roman" w:hAnsi="Times New Roman" w:cs="Times New Roman"/>
          <w:sz w:val="28"/>
          <w:szCs w:val="26"/>
        </w:rPr>
        <w:t xml:space="preserve">. Áp dụng câu 2c với dữ liệu thực tế khác tùy chọn </w:t>
      </w:r>
      <w:r w:rsidR="00D0740A">
        <w:rPr>
          <w:rFonts w:ascii="Times New Roman" w:hAnsi="Times New Roman" w:cs="Times New Roman"/>
          <w:sz w:val="28"/>
          <w:szCs w:val="26"/>
        </w:rPr>
        <w:t>về/</w:t>
      </w:r>
      <w:r w:rsidRPr="009A26D8">
        <w:rPr>
          <w:rFonts w:ascii="Times New Roman" w:hAnsi="Times New Roman" w:cs="Times New Roman"/>
          <w:sz w:val="28"/>
          <w:szCs w:val="26"/>
        </w:rPr>
        <w:t>của Việt Nam.</w:t>
      </w:r>
    </w:p>
    <w:p w14:paraId="7D7BED21" w14:textId="77777777" w:rsidR="0031493F" w:rsidRPr="009A26D8" w:rsidRDefault="0031493F" w:rsidP="009A26D8">
      <w:pPr>
        <w:rPr>
          <w:rFonts w:ascii="Times New Roman" w:hAnsi="Times New Roman" w:cs="Times New Roman"/>
          <w:sz w:val="28"/>
          <w:szCs w:val="26"/>
        </w:rPr>
      </w:pPr>
    </w:p>
    <w:p w14:paraId="1CB6BE98" w14:textId="77777777" w:rsidR="009C18CE" w:rsidRPr="009A26D8" w:rsidRDefault="009C18CE" w:rsidP="00C409AE">
      <w:pPr>
        <w:jc w:val="both"/>
        <w:rPr>
          <w:rFonts w:ascii="Times New Roman" w:hAnsi="Times New Roman" w:cs="Times New Roman"/>
          <w:sz w:val="30"/>
          <w:szCs w:val="30"/>
        </w:rPr>
      </w:pPr>
    </w:p>
    <w:sectPr w:rsidR="009C18CE" w:rsidRPr="009A26D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1CB3A" w14:textId="77777777" w:rsidR="00D52F97" w:rsidRDefault="00D52F97" w:rsidP="00C409AE">
      <w:pPr>
        <w:spacing w:after="0" w:line="240" w:lineRule="auto"/>
      </w:pPr>
      <w:r>
        <w:separator/>
      </w:r>
    </w:p>
  </w:endnote>
  <w:endnote w:type="continuationSeparator" w:id="0">
    <w:p w14:paraId="1EBF1CFF" w14:textId="77777777" w:rsidR="00D52F97" w:rsidRDefault="00D52F97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0B93C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04A7FE8D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35EFC40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1E001811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B45382" w:rsidRPr="00B45382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3BDD077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CEA01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8E428" w14:textId="77777777" w:rsidR="00D52F97" w:rsidRDefault="00D52F97" w:rsidP="00C409AE">
      <w:pPr>
        <w:spacing w:after="0" w:line="240" w:lineRule="auto"/>
      </w:pPr>
      <w:r>
        <w:separator/>
      </w:r>
    </w:p>
  </w:footnote>
  <w:footnote w:type="continuationSeparator" w:id="0">
    <w:p w14:paraId="24981844" w14:textId="77777777" w:rsidR="00D52F97" w:rsidRDefault="00D52F97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CBC425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FDCE9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15C84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0"/>
  </w:num>
  <w:num w:numId="4">
    <w:abstractNumId w:val="1"/>
  </w:num>
  <w:num w:numId="5">
    <w:abstractNumId w:val="3"/>
  </w:num>
  <w:num w:numId="6">
    <w:abstractNumId w:val="9"/>
  </w:num>
  <w:num w:numId="7">
    <w:abstractNumId w:val="4"/>
  </w:num>
  <w:num w:numId="8">
    <w:abstractNumId w:val="8"/>
  </w:num>
  <w:num w:numId="9">
    <w:abstractNumId w:val="5"/>
  </w:num>
  <w:num w:numId="10">
    <w:abstractNumId w:val="2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NLcwNDM1NDe1NDJT0lEKTi0uzszPAykwqgUAcnMuGCwAAAA="/>
  </w:docVars>
  <w:rsids>
    <w:rsidRoot w:val="009C18CE"/>
    <w:rsid w:val="00021787"/>
    <w:rsid w:val="00036001"/>
    <w:rsid w:val="000A60CC"/>
    <w:rsid w:val="000C1632"/>
    <w:rsid w:val="000E4248"/>
    <w:rsid w:val="00174D9E"/>
    <w:rsid w:val="001B291D"/>
    <w:rsid w:val="001F3E5C"/>
    <w:rsid w:val="00214E0E"/>
    <w:rsid w:val="00220324"/>
    <w:rsid w:val="002A0EC2"/>
    <w:rsid w:val="0031493F"/>
    <w:rsid w:val="00336F2B"/>
    <w:rsid w:val="003634EC"/>
    <w:rsid w:val="003C0791"/>
    <w:rsid w:val="004074B8"/>
    <w:rsid w:val="00414D32"/>
    <w:rsid w:val="004172D6"/>
    <w:rsid w:val="00431064"/>
    <w:rsid w:val="00510E4E"/>
    <w:rsid w:val="00573DF6"/>
    <w:rsid w:val="005B5088"/>
    <w:rsid w:val="005E1F0B"/>
    <w:rsid w:val="00627B5C"/>
    <w:rsid w:val="006636B7"/>
    <w:rsid w:val="006B1948"/>
    <w:rsid w:val="007055F6"/>
    <w:rsid w:val="007260DC"/>
    <w:rsid w:val="007D5A1C"/>
    <w:rsid w:val="00907DD1"/>
    <w:rsid w:val="009816F0"/>
    <w:rsid w:val="009A26D8"/>
    <w:rsid w:val="009C18CE"/>
    <w:rsid w:val="00A238C1"/>
    <w:rsid w:val="00AB1260"/>
    <w:rsid w:val="00AC1E2F"/>
    <w:rsid w:val="00AF12C6"/>
    <w:rsid w:val="00AF27A0"/>
    <w:rsid w:val="00B10DFF"/>
    <w:rsid w:val="00B12A5B"/>
    <w:rsid w:val="00B45382"/>
    <w:rsid w:val="00B856E9"/>
    <w:rsid w:val="00B96987"/>
    <w:rsid w:val="00BA137F"/>
    <w:rsid w:val="00BD43DE"/>
    <w:rsid w:val="00BE2554"/>
    <w:rsid w:val="00BE466E"/>
    <w:rsid w:val="00BE5139"/>
    <w:rsid w:val="00C253DC"/>
    <w:rsid w:val="00C409AE"/>
    <w:rsid w:val="00C70B6B"/>
    <w:rsid w:val="00C77AFD"/>
    <w:rsid w:val="00C91CD8"/>
    <w:rsid w:val="00CB6C4E"/>
    <w:rsid w:val="00CD0043"/>
    <w:rsid w:val="00D0740A"/>
    <w:rsid w:val="00D221AE"/>
    <w:rsid w:val="00D24C62"/>
    <w:rsid w:val="00D37125"/>
    <w:rsid w:val="00D52F97"/>
    <w:rsid w:val="00D65E86"/>
    <w:rsid w:val="00D912FF"/>
    <w:rsid w:val="00DB02CE"/>
    <w:rsid w:val="00DD703D"/>
    <w:rsid w:val="00DF6793"/>
    <w:rsid w:val="00E071B2"/>
    <w:rsid w:val="00E73071"/>
    <w:rsid w:val="00E750FB"/>
    <w:rsid w:val="00E93197"/>
    <w:rsid w:val="00EC4963"/>
    <w:rsid w:val="00F9610C"/>
    <w:rsid w:val="00FE0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7E4F5"/>
  <w15:docId w15:val="{7FAC2286-DBB2-4473-AD7F-177E5CC6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A26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kaggle.com/c/titanic/data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kaggle.com/ngvietlg/vietnam-national-highschool-exam-score-2018/version/1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13F9803-64D7-482C-8EC0-EF670D3AA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7</cp:revision>
  <dcterms:created xsi:type="dcterms:W3CDTF">2022-03-14T03:31:00Z</dcterms:created>
  <dcterms:modified xsi:type="dcterms:W3CDTF">2022-03-14T08:42:00Z</dcterms:modified>
</cp:coreProperties>
</file>